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05F8D" w14:textId="787C0FBE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 xml:space="preserve">#Yuze Gu </w:t>
      </w:r>
      <w:proofErr w:type="spellStart"/>
      <w:r w:rsidRPr="00A90A34">
        <w:rPr>
          <w:rFonts w:ascii="Times New Roman" w:hAnsi="Times New Roman" w:cs="Times New Roman"/>
          <w:sz w:val="24"/>
          <w:szCs w:val="24"/>
        </w:rPr>
        <w:t>Mapquest</w:t>
      </w:r>
      <w:proofErr w:type="spellEnd"/>
      <w:r w:rsidRPr="00A90A34">
        <w:rPr>
          <w:rFonts w:ascii="Times New Roman" w:hAnsi="Times New Roman" w:cs="Times New Roman"/>
          <w:sz w:val="24"/>
          <w:szCs w:val="24"/>
        </w:rPr>
        <w:t xml:space="preserve"> Program</w:t>
      </w:r>
      <w:r w:rsidR="00E214F4">
        <w:rPr>
          <w:rFonts w:ascii="Times New Roman" w:hAnsi="Times New Roman" w:cs="Times New Roman"/>
          <w:sz w:val="24"/>
          <w:szCs w:val="24"/>
        </w:rPr>
        <w:t xml:space="preserve"> Manual</w:t>
      </w:r>
      <w:bookmarkStart w:id="0" w:name="_GoBack"/>
      <w:bookmarkEnd w:id="0"/>
    </w:p>
    <w:p w14:paraId="660E4424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0D9999F5" w14:textId="2DA59010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Description: This program will describe a trip taken between a sequence of locations,</w:t>
      </w:r>
      <w:r w:rsidRPr="00A90A34">
        <w:rPr>
          <w:rFonts w:ascii="Times New Roman" w:hAnsi="Times New Roman" w:cs="Times New Roman"/>
          <w:sz w:val="24"/>
          <w:szCs w:val="24"/>
        </w:rPr>
        <w:t xml:space="preserve"> </w:t>
      </w:r>
      <w:r w:rsidRPr="00A90A34">
        <w:rPr>
          <w:rFonts w:ascii="Times New Roman" w:hAnsi="Times New Roman" w:cs="Times New Roman"/>
          <w:sz w:val="24"/>
          <w:szCs w:val="24"/>
        </w:rPr>
        <w:t xml:space="preserve">the goal being to travel from the first location to the second, then from the second location to the third, and so on, until reaching the last location. </w:t>
      </w:r>
    </w:p>
    <w:p w14:paraId="7D01862A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0D375988" w14:textId="30CE7F9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Based on the user's input, it will show different information about the trip, such as turn-by-turn directions, distances and times, etc.</w:t>
      </w:r>
    </w:p>
    <w:p w14:paraId="1F726324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0252206B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How to use it?</w:t>
      </w:r>
    </w:p>
    <w:p w14:paraId="23B24F29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1. Users have to run the program in Python idle and have network connections.</w:t>
      </w:r>
    </w:p>
    <w:p w14:paraId="0A93AAC5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5E0B0DFF" w14:textId="3E84EFF2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2. The program takes several lines of input to show the correct output:</w:t>
      </w:r>
    </w:p>
    <w:p w14:paraId="5BA7AC63" w14:textId="77777777" w:rsidR="00A90A34" w:rsidRDefault="00A90A34" w:rsidP="00A90A34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n integer whose value is at least 2, alone on a line, that specifies how many locations the trip will consist of.</w:t>
      </w:r>
    </w:p>
    <w:p w14:paraId="4A8D3D30" w14:textId="77777777" w:rsidR="00A90A34" w:rsidRDefault="00A90A34" w:rsidP="00A90A34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 If there are n locations, the next n lines of input will each describe one location. Each location can be a city such as Irvine, CA, an address such as 4545 Campus Dr, Irvine, CA, or anything that the Open MapQuest API will accept as a location.   </w:t>
      </w:r>
    </w:p>
    <w:p w14:paraId="27713182" w14:textId="77777777" w:rsidR="00A90A34" w:rsidRDefault="00A90A34" w:rsidP="00A90A34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 positive integer (i.e., whose value is at least 1), alone on a line, that specifies how many outputs will need to be generated.</w:t>
      </w:r>
    </w:p>
    <w:p w14:paraId="3C84FE40" w14:textId="77777777" w:rsidR="00A90A34" w:rsidRDefault="00A90A34" w:rsidP="00A90A34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f there are m outputs, the next m lines of input will each describe one output. Each output can be one of the following:</w:t>
      </w:r>
    </w:p>
    <w:p w14:paraId="551AB5AA" w14:textId="77777777" w:rsidR="00A90A34" w:rsidRDefault="00A90A34" w:rsidP="00A90A34">
      <w:pPr>
        <w:pStyle w:val="NormalWeb"/>
        <w:numPr>
          <w:ilvl w:val="1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STEPS</w:t>
      </w:r>
      <w:r>
        <w:rPr>
          <w:rFonts w:ascii="Arial" w:hAnsi="Arial" w:cs="Arial"/>
          <w:color w:val="000000"/>
          <w:sz w:val="22"/>
          <w:szCs w:val="22"/>
        </w:rPr>
        <w:t xml:space="preserve"> for step-by-step directions, meaning a brief description of each maneuver (e.g., a turn, entering or exiting a freeway, etc.) you would have to make to drive from one location to another.</w:t>
      </w:r>
    </w:p>
    <w:p w14:paraId="7CB8217B" w14:textId="77777777" w:rsidR="00A90A34" w:rsidRDefault="00A90A34" w:rsidP="00A90A34">
      <w:pPr>
        <w:pStyle w:val="NormalWeb"/>
        <w:numPr>
          <w:ilvl w:val="1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TOTALDISTANCE</w:t>
      </w:r>
      <w:r>
        <w:rPr>
          <w:rFonts w:ascii="Arial" w:hAnsi="Arial" w:cs="Arial"/>
          <w:color w:val="000000"/>
          <w:sz w:val="22"/>
          <w:szCs w:val="22"/>
        </w:rPr>
        <w:t xml:space="preserve"> for the total distance traveled if completing the entire trip.</w:t>
      </w:r>
    </w:p>
    <w:p w14:paraId="3EE96D03" w14:textId="77777777" w:rsidR="00A90A34" w:rsidRDefault="00A90A34" w:rsidP="00A90A34">
      <w:pPr>
        <w:pStyle w:val="NormalWeb"/>
        <w:numPr>
          <w:ilvl w:val="1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TOTALTIME</w:t>
      </w:r>
      <w:r>
        <w:rPr>
          <w:rFonts w:ascii="Arial" w:hAnsi="Arial" w:cs="Arial"/>
          <w:color w:val="000000"/>
          <w:sz w:val="22"/>
          <w:szCs w:val="22"/>
        </w:rPr>
        <w:t xml:space="preserve"> for the total estimated time to complete the entire trip.</w:t>
      </w:r>
    </w:p>
    <w:p w14:paraId="1C07D359" w14:textId="77777777" w:rsidR="00A90A34" w:rsidRDefault="00A90A34" w:rsidP="00A90A34">
      <w:pPr>
        <w:pStyle w:val="NormalWeb"/>
        <w:numPr>
          <w:ilvl w:val="1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LATLONG</w:t>
      </w:r>
      <w:r>
        <w:rPr>
          <w:rFonts w:ascii="Arial" w:hAnsi="Arial" w:cs="Arial"/>
          <w:color w:val="000000"/>
          <w:sz w:val="22"/>
          <w:szCs w:val="22"/>
        </w:rPr>
        <w:t xml:space="preserve"> for the latitude and longitude of each of the locations specified in the input.</w:t>
      </w:r>
    </w:p>
    <w:p w14:paraId="7343CD34" w14:textId="77777777" w:rsidR="00A90A34" w:rsidRDefault="00A90A34" w:rsidP="00A90A34">
      <w:pPr>
        <w:pStyle w:val="NormalWeb"/>
        <w:numPr>
          <w:ilvl w:val="1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ELEVATION</w:t>
      </w:r>
      <w:r>
        <w:rPr>
          <w:rFonts w:ascii="Arial" w:hAnsi="Arial" w:cs="Arial"/>
          <w:color w:val="000000"/>
          <w:sz w:val="22"/>
          <w:szCs w:val="22"/>
        </w:rPr>
        <w:t xml:space="preserve"> for the elevation, in feet, of each of the locations specified in the input.</w:t>
      </w:r>
    </w:p>
    <w:p w14:paraId="6D94A4A7" w14:textId="0B2435DC" w:rsidR="00987218" w:rsidRDefault="00987218" w:rsidP="00A90A34">
      <w:pPr>
        <w:rPr>
          <w:rFonts w:ascii="Times New Roman" w:hAnsi="Times New Roman" w:cs="Times New Roman"/>
          <w:sz w:val="24"/>
          <w:szCs w:val="24"/>
        </w:rPr>
      </w:pPr>
    </w:p>
    <w:p w14:paraId="54AC719F" w14:textId="77777777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051B7EEB" w14:textId="77777777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6BA4E734" w14:textId="77777777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23B908FC" w14:textId="77777777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1CAEB327" w14:textId="77777777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3DE3F4F8" w14:textId="77777777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54C771B5" w14:textId="77777777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060B423D" w14:textId="77777777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7D417ADC" w14:textId="77777777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014F138D" w14:textId="77777777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0732F70B" w14:textId="54133E6F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. Successful examples:</w:t>
      </w:r>
    </w:p>
    <w:p w14:paraId="25A20047" w14:textId="1BFCD5BB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put:</w:t>
      </w:r>
    </w:p>
    <w:p w14:paraId="4DA01FE1" w14:textId="2F740056" w:rsidR="00A90A34" w:rsidRPr="00A90A34" w:rsidRDefault="00A90A34" w:rsidP="00A90A3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0A34"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3</w:t>
      </w:r>
    </w:p>
    <w:p w14:paraId="103DA675" w14:textId="1D5F9F8C" w:rsidR="00A90A34" w:rsidRPr="00A90A34" w:rsidRDefault="00A90A34" w:rsidP="00A90A3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0A34"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4</w:t>
      </w:r>
      <w:r w:rsidRPr="00A90A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533 Campus Dr, Irvine, CA</w:t>
      </w:r>
    </w:p>
    <w:p w14:paraId="7878881C" w14:textId="43ABA501" w:rsidR="00A90A34" w:rsidRPr="00A90A34" w:rsidRDefault="00A90A34" w:rsidP="00A90A3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0A34"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1</w:t>
      </w:r>
      <w:r w:rsidRPr="00A90A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111 Figueroa St, Los Angeles, CA</w:t>
      </w:r>
    </w:p>
    <w:p w14:paraId="2AE5DEC6" w14:textId="6E3A1C05" w:rsidR="00A90A34" w:rsidRPr="00A90A34" w:rsidRDefault="00A90A34" w:rsidP="00A90A3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0A34"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3</w:t>
      </w:r>
      <w:r w:rsidRPr="00A90A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799 S Las Vegas Blvd, Las Vegas, NV</w:t>
      </w:r>
    </w:p>
    <w:p w14:paraId="4651EA38" w14:textId="618A804B" w:rsidR="00A90A34" w:rsidRPr="00A90A34" w:rsidRDefault="00A90A34" w:rsidP="00A90A3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0A34"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5</w:t>
      </w:r>
    </w:p>
    <w:p w14:paraId="1968A4BA" w14:textId="25EAAEE3" w:rsidR="00A90A34" w:rsidRPr="00A90A34" w:rsidRDefault="00A90A34" w:rsidP="00A90A3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0A34"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L</w:t>
      </w:r>
      <w:r w:rsidRPr="00A90A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ATLONG</w:t>
      </w:r>
    </w:p>
    <w:p w14:paraId="3743FB6E" w14:textId="77953094" w:rsidR="00A90A34" w:rsidRPr="00A90A34" w:rsidRDefault="00A90A34" w:rsidP="00A90A3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0A34"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S</w:t>
      </w:r>
      <w:r w:rsidRPr="00A90A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TEPS</w:t>
      </w:r>
    </w:p>
    <w:p w14:paraId="3175A756" w14:textId="0225F354" w:rsidR="00A90A34" w:rsidRPr="00A90A34" w:rsidRDefault="00A90A34" w:rsidP="00A90A3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0A34"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T</w:t>
      </w:r>
      <w:r w:rsidRPr="00A90A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OTALTIME</w:t>
      </w:r>
    </w:p>
    <w:p w14:paraId="04F484DB" w14:textId="7123A82C" w:rsidR="00A90A34" w:rsidRPr="00A90A34" w:rsidRDefault="00A90A34" w:rsidP="00A90A3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0A34"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T</w:t>
      </w:r>
      <w:r w:rsidRPr="00A90A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OTALDISTANCE</w:t>
      </w:r>
    </w:p>
    <w:p w14:paraId="7FF79A30" w14:textId="51ADB8ED" w:rsidR="00A90A34" w:rsidRDefault="00A90A34" w:rsidP="00A90A3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0A34"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E</w:t>
      </w:r>
      <w:r w:rsidRPr="00A90A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LEVATION</w:t>
      </w:r>
    </w:p>
    <w:p w14:paraId="109C387D" w14:textId="3681E8C1" w:rsidR="00A90A34" w:rsidRDefault="00A90A34" w:rsidP="00A90A3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CB03C3" w14:textId="4AD30401" w:rsid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 w:hint="eastAsia"/>
          <w:sz w:val="24"/>
          <w:szCs w:val="24"/>
        </w:rPr>
        <w:t>O</w:t>
      </w:r>
      <w:r w:rsidRPr="00A90A34">
        <w:rPr>
          <w:rFonts w:ascii="Times New Roman" w:hAnsi="Times New Roman" w:cs="Times New Roman"/>
          <w:sz w:val="24"/>
          <w:szCs w:val="24"/>
        </w:rPr>
        <w:t>utput:</w:t>
      </w:r>
    </w:p>
    <w:p w14:paraId="1C4D6645" w14:textId="77777777" w:rsidR="00A90A34" w:rsidRPr="00A90A34" w:rsidRDefault="00A90A34" w:rsidP="00A90A34">
      <w:pPr>
        <w:rPr>
          <w:rFonts w:ascii="Times New Roman" w:hAnsi="Times New Roman" w:cs="Times New Roman" w:hint="eastAsia"/>
          <w:sz w:val="24"/>
          <w:szCs w:val="24"/>
        </w:rPr>
      </w:pPr>
    </w:p>
    <w:p w14:paraId="5E97F9BD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LATLONGS</w:t>
      </w:r>
    </w:p>
    <w:p w14:paraId="0754A759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33.68N 117.77W</w:t>
      </w:r>
    </w:p>
    <w:p w14:paraId="55A4B315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34.02N 118.41W</w:t>
      </w:r>
    </w:p>
    <w:p w14:paraId="2A771DD9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36.11N 115.17W</w:t>
      </w:r>
    </w:p>
    <w:p w14:paraId="36C0D2EB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1E6846FB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DIRECTIONS</w:t>
      </w:r>
    </w:p>
    <w:p w14:paraId="2177DB36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West on Campus Dr.</w:t>
      </w:r>
    </w:p>
    <w:p w14:paraId="0E2159CC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Right on Bristol</w:t>
      </w:r>
    </w:p>
    <w:p w14:paraId="307E9CE9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CA-73 North</w:t>
      </w:r>
    </w:p>
    <w:p w14:paraId="04565A29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Transition to I-405 North</w:t>
      </w:r>
    </w:p>
    <w:p w14:paraId="7FCD7D41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Transition to I-110 North</w:t>
      </w:r>
    </w:p>
    <w:p w14:paraId="094B26D2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Exit 9th Street</w:t>
      </w:r>
    </w:p>
    <w:p w14:paraId="231CF1AD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South on S Figueroa St.</w:t>
      </w:r>
    </w:p>
    <w:p w14:paraId="287033D8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Left on W 18th St.</w:t>
      </w:r>
    </w:p>
    <w:p w14:paraId="7381AF92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Enter I-10 East from W 18th St.</w:t>
      </w:r>
    </w:p>
    <w:p w14:paraId="51396687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Transition to I-15 North</w:t>
      </w:r>
    </w:p>
    <w:p w14:paraId="221F37DD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Exit S Las Vegas Blvd.</w:t>
      </w:r>
    </w:p>
    <w:p w14:paraId="22AEE590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2AA99BB5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TOTAL TIME: 317 minutes</w:t>
      </w:r>
    </w:p>
    <w:p w14:paraId="47C732CA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3FF44686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TOTAL DISTANCE: 365 miles</w:t>
      </w:r>
    </w:p>
    <w:p w14:paraId="1942660A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23513B91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ELEVATIONS</w:t>
      </w:r>
    </w:p>
    <w:p w14:paraId="7E66EA69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542</w:t>
      </w:r>
    </w:p>
    <w:p w14:paraId="4D3BBBF3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211</w:t>
      </w:r>
    </w:p>
    <w:p w14:paraId="07A63239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2001</w:t>
      </w:r>
    </w:p>
    <w:p w14:paraId="0DE15920" w14:textId="77777777" w:rsidR="00A90A34" w:rsidRPr="00A90A34" w:rsidRDefault="00A90A34" w:rsidP="00A90A34">
      <w:pPr>
        <w:rPr>
          <w:rFonts w:ascii="Times New Roman" w:hAnsi="Times New Roman" w:cs="Times New Roman"/>
          <w:sz w:val="24"/>
          <w:szCs w:val="24"/>
        </w:rPr>
      </w:pPr>
    </w:p>
    <w:p w14:paraId="6E5B7A31" w14:textId="1924DEBE" w:rsidR="00A90A34" w:rsidRPr="00A90A34" w:rsidRDefault="00A90A34" w:rsidP="00A90A34">
      <w:pPr>
        <w:rPr>
          <w:rFonts w:ascii="Times New Roman" w:hAnsi="Times New Roman" w:cs="Times New Roman" w:hint="eastAsia"/>
          <w:sz w:val="24"/>
          <w:szCs w:val="24"/>
        </w:rPr>
      </w:pPr>
      <w:r w:rsidRPr="00A90A34">
        <w:rPr>
          <w:rFonts w:ascii="Times New Roman" w:hAnsi="Times New Roman" w:cs="Times New Roman"/>
          <w:sz w:val="24"/>
          <w:szCs w:val="24"/>
        </w:rPr>
        <w:t>Directions Courtesy of MapQuest; Map Data Copyright OpenStreetMap Contributors</w:t>
      </w:r>
    </w:p>
    <w:sectPr w:rsidR="00A90A34" w:rsidRPr="00A90A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47C8B"/>
    <w:multiLevelType w:val="multilevel"/>
    <w:tmpl w:val="66741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30F5B36"/>
    <w:multiLevelType w:val="multilevel"/>
    <w:tmpl w:val="FE42C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s7Q0NjaxNDc3NjZT0lEKTi0uzszPAykwrAUAUhoAMSwAAAA="/>
  </w:docVars>
  <w:rsids>
    <w:rsidRoot w:val="007C3CBF"/>
    <w:rsid w:val="007C3CBF"/>
    <w:rsid w:val="00987218"/>
    <w:rsid w:val="00A90A34"/>
    <w:rsid w:val="00E21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144E6"/>
  <w15:chartTrackingRefBased/>
  <w15:docId w15:val="{9BAA5076-42FE-42C9-9D70-1AD79EB4C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90A3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90A3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16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54</Words>
  <Characters>2020</Characters>
  <Application>Microsoft Office Word</Application>
  <DocSecurity>0</DocSecurity>
  <Lines>16</Lines>
  <Paragraphs>4</Paragraphs>
  <ScaleCrop>false</ScaleCrop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uze</dc:creator>
  <cp:keywords/>
  <dc:description/>
  <cp:lastModifiedBy>GuYuze</cp:lastModifiedBy>
  <cp:revision>3</cp:revision>
  <dcterms:created xsi:type="dcterms:W3CDTF">2020-04-04T10:32:00Z</dcterms:created>
  <dcterms:modified xsi:type="dcterms:W3CDTF">2020-04-04T10:41:00Z</dcterms:modified>
</cp:coreProperties>
</file>